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D5CB74" w14:textId="77777777" w:rsidR="00886677" w:rsidRPr="00291CF7" w:rsidRDefault="007D5DE8" w:rsidP="00004860">
      <w:pPr>
        <w:spacing w:after="0"/>
        <w:jc w:val="both"/>
        <w:rPr>
          <w:rFonts w:ascii="Times New Roman" w:hAnsi="Times New Roman" w:cs="Times New Roman"/>
          <w:b/>
          <w:sz w:val="20"/>
          <w:lang w:val="sr-Cyrl-CS"/>
        </w:rPr>
      </w:pPr>
      <w:r w:rsidRPr="00291CF7">
        <w:rPr>
          <w:rFonts w:ascii="Times New Roman" w:hAnsi="Times New Roman" w:cs="Times New Roman"/>
          <w:b/>
          <w:noProof/>
          <w:sz w:val="20"/>
          <w:lang w:val="hr-HR" w:eastAsia="hr-HR"/>
        </w:rPr>
        <w:drawing>
          <wp:anchor distT="0" distB="0" distL="114300" distR="114300" simplePos="0" relativeHeight="251658240" behindDoc="1" locked="0" layoutInCell="1" allowOverlap="1" wp14:anchorId="5A3EA393" wp14:editId="30162A86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784031" cy="997187"/>
            <wp:effectExtent l="19050" t="0" r="0" b="0"/>
            <wp:wrapNone/>
            <wp:docPr id="1" name="Picture 0" descr="Znak Prosvje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Znak Prosvjete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87859" cy="10020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91CF7">
        <w:rPr>
          <w:rFonts w:ascii="Times New Roman" w:hAnsi="Times New Roman" w:cs="Times New Roman"/>
          <w:b/>
          <w:sz w:val="20"/>
          <w:lang w:val="sr-Cyrl-CS"/>
        </w:rPr>
        <w:t>Српско просвјетно и културно друштво</w:t>
      </w:r>
    </w:p>
    <w:p w14:paraId="52EAD105" w14:textId="77777777" w:rsidR="008D4ADA" w:rsidRPr="00291CF7" w:rsidRDefault="007D5DE8" w:rsidP="00004860">
      <w:pPr>
        <w:spacing w:after="0"/>
        <w:jc w:val="both"/>
        <w:rPr>
          <w:rFonts w:ascii="Times New Roman" w:hAnsi="Times New Roman" w:cs="Times New Roman"/>
          <w:b/>
          <w:sz w:val="20"/>
          <w:lang w:val="sr-Cyrl-CS"/>
        </w:rPr>
      </w:pPr>
      <w:r w:rsidRPr="00291CF7">
        <w:rPr>
          <w:rFonts w:ascii="Times New Roman" w:hAnsi="Times New Roman" w:cs="Times New Roman"/>
          <w:b/>
          <w:sz w:val="20"/>
          <w:lang w:val="sr-Cyrl-CS"/>
        </w:rPr>
        <w:t>„Просвјета“ - Градски одбор Мостар</w:t>
      </w:r>
    </w:p>
    <w:p w14:paraId="15618948" w14:textId="77777777" w:rsidR="008D4ADA" w:rsidRPr="00291CF7" w:rsidRDefault="008D4ADA" w:rsidP="00004860">
      <w:pPr>
        <w:spacing w:after="0"/>
        <w:jc w:val="both"/>
        <w:rPr>
          <w:rFonts w:ascii="Times New Roman" w:hAnsi="Times New Roman" w:cs="Times New Roman"/>
          <w:sz w:val="20"/>
          <w:lang w:val="sr-Cyrl-CS"/>
        </w:rPr>
      </w:pPr>
      <w:r w:rsidRPr="00291CF7">
        <w:rPr>
          <w:rFonts w:ascii="Times New Roman" w:hAnsi="Times New Roman" w:cs="Times New Roman"/>
          <w:sz w:val="20"/>
          <w:lang w:val="sr-Cyrl-CS"/>
        </w:rPr>
        <w:t>адреса: Конак 7, 88000 Мостар, БиХ</w:t>
      </w:r>
    </w:p>
    <w:p w14:paraId="59DC482D" w14:textId="77777777" w:rsidR="008D4ADA" w:rsidRPr="00291CF7" w:rsidRDefault="008D4ADA" w:rsidP="00004860">
      <w:pPr>
        <w:spacing w:after="0"/>
        <w:jc w:val="both"/>
        <w:rPr>
          <w:rFonts w:ascii="Times New Roman" w:hAnsi="Times New Roman" w:cs="Times New Roman"/>
          <w:sz w:val="20"/>
          <w:lang w:val="sr-Cyrl-CS"/>
        </w:rPr>
      </w:pPr>
      <w:r w:rsidRPr="00291CF7">
        <w:rPr>
          <w:rFonts w:ascii="Times New Roman" w:hAnsi="Times New Roman" w:cs="Times New Roman"/>
          <w:sz w:val="20"/>
          <w:lang w:val="sr-Cyrl-CS"/>
        </w:rPr>
        <w:t>телефон: 00387 36/554-121</w:t>
      </w:r>
    </w:p>
    <w:p w14:paraId="72C9C8F3" w14:textId="77777777" w:rsidR="008D4ADA" w:rsidRPr="00291CF7" w:rsidRDefault="008D4ADA" w:rsidP="00004860">
      <w:pPr>
        <w:spacing w:after="0"/>
        <w:jc w:val="both"/>
        <w:rPr>
          <w:rFonts w:ascii="Times New Roman" w:hAnsi="Times New Roman" w:cs="Times New Roman"/>
          <w:sz w:val="20"/>
          <w:lang w:val="sr-Cyrl-CS"/>
        </w:rPr>
      </w:pPr>
      <w:r w:rsidRPr="00291CF7">
        <w:rPr>
          <w:rFonts w:ascii="Times New Roman" w:hAnsi="Times New Roman" w:cs="Times New Roman"/>
          <w:sz w:val="20"/>
          <w:lang w:val="sr-Cyrl-CS"/>
        </w:rPr>
        <w:t>факс: 00387 36/554-120</w:t>
      </w:r>
    </w:p>
    <w:p w14:paraId="422F13FA" w14:textId="587EC0ED" w:rsidR="008D4ADA" w:rsidRPr="00DD5235" w:rsidRDefault="008D4ADA" w:rsidP="00004860">
      <w:pPr>
        <w:spacing w:after="0"/>
        <w:jc w:val="both"/>
        <w:rPr>
          <w:rFonts w:ascii="Times New Roman" w:hAnsi="Times New Roman" w:cs="Times New Roman"/>
          <w:sz w:val="28"/>
          <w:lang w:val="ru-RU"/>
        </w:rPr>
      </w:pPr>
      <w:r w:rsidRPr="00291CF7">
        <w:rPr>
          <w:rFonts w:ascii="Times New Roman" w:hAnsi="Times New Roman" w:cs="Times New Roman"/>
          <w:sz w:val="20"/>
          <w:lang w:val="sr-Cyrl-CS"/>
        </w:rPr>
        <w:t xml:space="preserve">е-пошта: </w:t>
      </w:r>
      <w:r w:rsidR="00B42DA4">
        <w:rPr>
          <w:rFonts w:ascii="Times New Roman" w:hAnsi="Times New Roman" w:cs="Times New Roman"/>
          <w:sz w:val="20"/>
          <w:lang w:val="sr-Latn-RS"/>
        </w:rPr>
        <w:t>stipendija</w:t>
      </w:r>
      <w:r w:rsidRPr="00DD5235">
        <w:rPr>
          <w:rFonts w:ascii="Times New Roman" w:hAnsi="Times New Roman" w:cs="Times New Roman"/>
          <w:sz w:val="20"/>
          <w:lang w:val="ru-RU"/>
        </w:rPr>
        <w:t>@</w:t>
      </w:r>
      <w:r w:rsidR="0019168D">
        <w:rPr>
          <w:rFonts w:ascii="Times New Roman" w:hAnsi="Times New Roman" w:cs="Times New Roman"/>
          <w:sz w:val="20"/>
          <w:lang w:val="sr-Latn-RS"/>
        </w:rPr>
        <w:t>prosvjetamostar.org</w:t>
      </w:r>
    </w:p>
    <w:p w14:paraId="231E47D9" w14:textId="77777777" w:rsidR="008D4ADA" w:rsidRPr="00291CF7" w:rsidRDefault="00004860" w:rsidP="00A67BB6">
      <w:pPr>
        <w:spacing w:after="0"/>
        <w:jc w:val="right"/>
        <w:rPr>
          <w:rFonts w:ascii="Times New Roman" w:hAnsi="Times New Roman" w:cs="Times New Roman"/>
          <w:b/>
          <w:sz w:val="20"/>
          <w:lang w:val="sr-Cyrl-CS"/>
        </w:rPr>
      </w:pPr>
      <w:r w:rsidRPr="00291CF7">
        <w:rPr>
          <w:rFonts w:ascii="Times New Roman" w:hAnsi="Times New Roman" w:cs="Times New Roman"/>
          <w:b/>
          <w:sz w:val="20"/>
          <w:lang w:val="sr-Cyrl-CS"/>
        </w:rPr>
        <w:lastRenderedPageBreak/>
        <w:t>Serbian Educational and Cultural Society</w:t>
      </w:r>
    </w:p>
    <w:p w14:paraId="5BB70421" w14:textId="77777777" w:rsidR="008D4ADA" w:rsidRPr="00291CF7" w:rsidRDefault="00004860" w:rsidP="00A67BB6">
      <w:pPr>
        <w:spacing w:after="0"/>
        <w:jc w:val="right"/>
        <w:rPr>
          <w:rFonts w:ascii="Times New Roman" w:hAnsi="Times New Roman" w:cs="Times New Roman"/>
          <w:b/>
          <w:sz w:val="20"/>
          <w:lang w:val="sr-Cyrl-CS"/>
        </w:rPr>
      </w:pPr>
      <w:r w:rsidRPr="00291CF7">
        <w:rPr>
          <w:rFonts w:ascii="Times New Roman" w:hAnsi="Times New Roman" w:cs="Times New Roman"/>
          <w:b/>
          <w:sz w:val="20"/>
          <w:lang w:val="en-US"/>
        </w:rPr>
        <w:t>“Prosvjeta”</w:t>
      </w:r>
      <w:r w:rsidR="008D4ADA" w:rsidRPr="00291CF7">
        <w:rPr>
          <w:rFonts w:ascii="Times New Roman" w:hAnsi="Times New Roman" w:cs="Times New Roman"/>
          <w:b/>
          <w:sz w:val="20"/>
          <w:lang w:val="en-US"/>
        </w:rPr>
        <w:t xml:space="preserve"> - Mostar City Board</w:t>
      </w:r>
    </w:p>
    <w:p w14:paraId="17265DF4" w14:textId="77777777" w:rsidR="008D4ADA" w:rsidRPr="00291CF7" w:rsidRDefault="008D4ADA" w:rsidP="00A67BB6">
      <w:pPr>
        <w:spacing w:after="0"/>
        <w:jc w:val="right"/>
        <w:rPr>
          <w:rFonts w:ascii="Times New Roman" w:eastAsia="HilandarskiUstav5" w:hAnsi="Times New Roman" w:cs="Times New Roman"/>
          <w:sz w:val="20"/>
          <w:lang w:val="sr-Cyrl-CS"/>
        </w:rPr>
      </w:pPr>
      <w:r w:rsidRPr="00291CF7">
        <w:rPr>
          <w:rFonts w:ascii="Times New Roman" w:eastAsia="HilandarskiUstav5" w:hAnsi="Times New Roman" w:cs="Times New Roman"/>
          <w:sz w:val="20"/>
          <w:lang w:val="en-US"/>
        </w:rPr>
        <w:t>address</w:t>
      </w:r>
      <w:r w:rsidRPr="00291CF7">
        <w:rPr>
          <w:rFonts w:ascii="Times New Roman" w:eastAsia="HilandarskiUstav5" w:hAnsi="Times New Roman" w:cs="Times New Roman"/>
          <w:sz w:val="20"/>
        </w:rPr>
        <w:t xml:space="preserve">: </w:t>
      </w:r>
      <w:r w:rsidRPr="00291CF7">
        <w:rPr>
          <w:rFonts w:ascii="Times New Roman" w:eastAsia="HilandarskiUstav5" w:hAnsi="Times New Roman" w:cs="Times New Roman"/>
          <w:sz w:val="20"/>
          <w:lang w:val="en-US"/>
        </w:rPr>
        <w:t>Konak</w:t>
      </w:r>
      <w:r w:rsidRPr="00291CF7">
        <w:rPr>
          <w:rFonts w:ascii="Times New Roman" w:eastAsia="HilandarskiUstav5" w:hAnsi="Times New Roman" w:cs="Times New Roman"/>
          <w:sz w:val="20"/>
        </w:rPr>
        <w:t xml:space="preserve"> 7, 88000 </w:t>
      </w:r>
      <w:r w:rsidRPr="00291CF7">
        <w:rPr>
          <w:rFonts w:ascii="Times New Roman" w:eastAsia="HilandarskiUstav5" w:hAnsi="Times New Roman" w:cs="Times New Roman"/>
          <w:sz w:val="20"/>
          <w:lang w:val="en-US"/>
        </w:rPr>
        <w:t>Mostar</w:t>
      </w:r>
      <w:r w:rsidRPr="00291CF7">
        <w:rPr>
          <w:rFonts w:ascii="Times New Roman" w:eastAsia="HilandarskiUstav5" w:hAnsi="Times New Roman" w:cs="Times New Roman"/>
          <w:sz w:val="20"/>
        </w:rPr>
        <w:t xml:space="preserve">, </w:t>
      </w:r>
      <w:r w:rsidRPr="00291CF7">
        <w:rPr>
          <w:rFonts w:ascii="Times New Roman" w:eastAsia="HilandarskiUstav5" w:hAnsi="Times New Roman" w:cs="Times New Roman"/>
          <w:sz w:val="20"/>
          <w:lang w:val="en-US"/>
        </w:rPr>
        <w:t>BiH</w:t>
      </w:r>
    </w:p>
    <w:p w14:paraId="35EF05B3" w14:textId="77777777" w:rsidR="008D4ADA" w:rsidRPr="00291CF7" w:rsidRDefault="008D4ADA" w:rsidP="00A67BB6">
      <w:pPr>
        <w:spacing w:after="0"/>
        <w:jc w:val="right"/>
        <w:rPr>
          <w:rFonts w:ascii="Times New Roman" w:eastAsia="HilandarskiUstav5" w:hAnsi="Times New Roman" w:cs="Times New Roman"/>
          <w:sz w:val="20"/>
          <w:lang w:val="sr-Cyrl-CS"/>
        </w:rPr>
      </w:pPr>
      <w:r w:rsidRPr="00291CF7">
        <w:rPr>
          <w:rFonts w:ascii="Times New Roman" w:eastAsia="HilandarskiUstav5" w:hAnsi="Times New Roman" w:cs="Times New Roman"/>
          <w:sz w:val="20"/>
          <w:lang w:val="en-US"/>
        </w:rPr>
        <w:t>phone</w:t>
      </w:r>
      <w:r w:rsidRPr="00291CF7">
        <w:rPr>
          <w:rFonts w:ascii="Times New Roman" w:eastAsia="HilandarskiUstav5" w:hAnsi="Times New Roman" w:cs="Times New Roman"/>
          <w:sz w:val="20"/>
        </w:rPr>
        <w:t>: 00387 36/554-121</w:t>
      </w:r>
    </w:p>
    <w:p w14:paraId="2DBA7660" w14:textId="77777777" w:rsidR="008D4ADA" w:rsidRPr="00291CF7" w:rsidRDefault="008D4ADA" w:rsidP="00A67BB6">
      <w:pPr>
        <w:spacing w:after="0"/>
        <w:jc w:val="right"/>
        <w:rPr>
          <w:rFonts w:ascii="Times New Roman" w:eastAsia="HilandarskiUstav5" w:hAnsi="Times New Roman" w:cs="Times New Roman"/>
          <w:sz w:val="20"/>
          <w:lang w:val="sr-Cyrl-CS"/>
        </w:rPr>
      </w:pPr>
      <w:r w:rsidRPr="00B20C5C">
        <w:rPr>
          <w:rFonts w:ascii="Times New Roman" w:eastAsia="HilandarskiUstav5" w:hAnsi="Times New Roman" w:cs="Times New Roman"/>
          <w:sz w:val="20"/>
          <w:lang w:val="de-DE"/>
        </w:rPr>
        <w:t>fax</w:t>
      </w:r>
      <w:r w:rsidRPr="00DD69A0">
        <w:rPr>
          <w:rFonts w:ascii="Times New Roman" w:eastAsia="HilandarskiUstav5" w:hAnsi="Times New Roman" w:cs="Times New Roman"/>
          <w:sz w:val="20"/>
          <w:lang w:val="de-AT"/>
        </w:rPr>
        <w:t>: 00387 36/554-120</w:t>
      </w:r>
    </w:p>
    <w:p w14:paraId="32DCA94E" w14:textId="79EF052F" w:rsidR="0019168D" w:rsidRPr="00DD5235" w:rsidRDefault="0019168D" w:rsidP="0019168D">
      <w:pPr>
        <w:spacing w:after="0"/>
        <w:jc w:val="both"/>
        <w:rPr>
          <w:rFonts w:ascii="Times New Roman" w:hAnsi="Times New Roman" w:cs="Times New Roman"/>
          <w:sz w:val="28"/>
          <w:lang w:val="ru-RU"/>
        </w:rPr>
      </w:pPr>
      <w:r>
        <w:rPr>
          <w:rFonts w:ascii="Times New Roman" w:hAnsi="Times New Roman" w:cs="Times New Roman"/>
          <w:sz w:val="20"/>
          <w:lang w:val="de-DE"/>
        </w:rPr>
        <w:t xml:space="preserve">                                  </w:t>
      </w:r>
      <w:r w:rsidR="008D4ADA" w:rsidRPr="00B20C5C">
        <w:rPr>
          <w:rFonts w:ascii="Times New Roman" w:hAnsi="Times New Roman" w:cs="Times New Roman"/>
          <w:sz w:val="20"/>
          <w:lang w:val="de-DE"/>
        </w:rPr>
        <w:t xml:space="preserve">e-mail: </w:t>
      </w:r>
      <w:r w:rsidR="00B42DA4">
        <w:rPr>
          <w:rFonts w:ascii="Times New Roman" w:hAnsi="Times New Roman" w:cs="Times New Roman"/>
          <w:sz w:val="20"/>
          <w:lang w:val="sr-Latn-RS"/>
        </w:rPr>
        <w:t>stipendija</w:t>
      </w:r>
      <w:bookmarkStart w:id="0" w:name="_GoBack"/>
      <w:bookmarkEnd w:id="0"/>
      <w:r w:rsidRPr="00DD5235">
        <w:rPr>
          <w:rFonts w:ascii="Times New Roman" w:hAnsi="Times New Roman" w:cs="Times New Roman"/>
          <w:sz w:val="20"/>
          <w:lang w:val="ru-RU"/>
        </w:rPr>
        <w:t>@</w:t>
      </w:r>
      <w:r>
        <w:rPr>
          <w:rFonts w:ascii="Times New Roman" w:hAnsi="Times New Roman" w:cs="Times New Roman"/>
          <w:sz w:val="20"/>
          <w:lang w:val="sr-Latn-RS"/>
        </w:rPr>
        <w:t>prosvjetamostar.org</w:t>
      </w:r>
    </w:p>
    <w:p w14:paraId="655C0C40" w14:textId="5657E56F" w:rsidR="00A67BB6" w:rsidRPr="00B20C5C" w:rsidRDefault="00A67BB6" w:rsidP="0019168D">
      <w:pPr>
        <w:spacing w:after="0"/>
        <w:rPr>
          <w:rFonts w:ascii="Times New Roman" w:hAnsi="Times New Roman" w:cs="Times New Roman"/>
          <w:sz w:val="20"/>
          <w:lang w:val="de-DE"/>
        </w:rPr>
        <w:sectPr w:rsidR="00A67BB6" w:rsidRPr="00B20C5C" w:rsidSect="0019168D"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48CAD257" w14:textId="5E27E95F" w:rsidR="00761045" w:rsidRDefault="00761045" w:rsidP="00454AE1">
      <w:pPr>
        <w:pStyle w:val="Bezproreda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de-AT"/>
        </w:rPr>
      </w:pPr>
    </w:p>
    <w:p w14:paraId="3C30DA72" w14:textId="77777777" w:rsidR="00B94E87" w:rsidRPr="001F5033" w:rsidRDefault="00B94E87" w:rsidP="00454AE1">
      <w:pPr>
        <w:pStyle w:val="Bezproreda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de-AT"/>
        </w:rPr>
      </w:pPr>
    </w:p>
    <w:p w14:paraId="7A412928" w14:textId="77777777" w:rsidR="00DD69A0" w:rsidRDefault="00610090" w:rsidP="00454AE1">
      <w:pPr>
        <w:pStyle w:val="Bezproreda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sr-Cyrl-RS"/>
        </w:rPr>
        <w:t>ПРИЈАВА НА</w:t>
      </w:r>
      <w:r w:rsidR="00454AE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sr-Cyrl-RS"/>
        </w:rPr>
        <w:t>КОНКУРС</w:t>
      </w:r>
      <w:r w:rsidR="00454AE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</w:t>
      </w:r>
    </w:p>
    <w:p w14:paraId="1BAC3920" w14:textId="77777777" w:rsidR="00DD69A0" w:rsidRDefault="00610090" w:rsidP="00DD69A0">
      <w:pPr>
        <w:pStyle w:val="Bezproreda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sr-Cyrl-RS"/>
        </w:rPr>
        <w:t>ЗА ДОДЈЕЛУ</w:t>
      </w:r>
      <w:r w:rsidR="00DD69A0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sr-Cyrl-RS"/>
        </w:rPr>
        <w:t xml:space="preserve"> </w:t>
      </w:r>
    </w:p>
    <w:p w14:paraId="7CB7DAC8" w14:textId="277DAEEB" w:rsidR="00454AE1" w:rsidRPr="00DD69A0" w:rsidRDefault="00454AE1" w:rsidP="00DD69A0">
      <w:pPr>
        <w:pStyle w:val="Bezproreda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ПРОСВЈЕТИНЕ СТИПЕНДИЈЕ</w:t>
      </w:r>
      <w:r w:rsidR="00A14C78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"ВЛАДИМИР ЋОРОВИЋ"</w:t>
      </w:r>
    </w:p>
    <w:p w14:paraId="03FCEC2E" w14:textId="77777777" w:rsidR="00761045" w:rsidRDefault="00761045" w:rsidP="00454AE1">
      <w:pPr>
        <w:pStyle w:val="Bezproreda"/>
        <w:jc w:val="both"/>
        <w:rPr>
          <w:rFonts w:ascii="Times New Roman" w:hAnsi="Times New Roman" w:cs="Times New Roman"/>
          <w:sz w:val="24"/>
          <w:szCs w:val="24"/>
          <w:lang w:val="sr-Cyrl-BA"/>
        </w:rPr>
      </w:pPr>
    </w:p>
    <w:p w14:paraId="34A4A55B" w14:textId="4E04A481" w:rsidR="00761045" w:rsidRPr="001B5E56" w:rsidRDefault="00761045" w:rsidP="00761045">
      <w:pPr>
        <w:pStyle w:val="Bezproreda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sr-Cyrl-BA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  <w:lang w:val="sr-Cyrl-BA"/>
        </w:rPr>
        <w:t>Српско просвјетно и културно друштво "Просвјета"</w:t>
      </w:r>
      <w:r w:rsidR="006B632E">
        <w:rPr>
          <w:rFonts w:ascii="Times New Roman" w:hAnsi="Times New Roman" w:cs="Times New Roman"/>
          <w:sz w:val="24"/>
          <w:szCs w:val="24"/>
          <w:shd w:val="clear" w:color="auto" w:fill="FFFFFF"/>
          <w:lang w:val="hr-HR"/>
        </w:rPr>
        <w:t xml:space="preserve"> </w:t>
      </w:r>
      <w:r w:rsidR="001B5E56">
        <w:rPr>
          <w:rFonts w:ascii="Times New Roman" w:hAnsi="Times New Roman" w:cs="Times New Roman"/>
          <w:sz w:val="24"/>
          <w:szCs w:val="24"/>
          <w:shd w:val="clear" w:color="auto" w:fill="FFFFFF"/>
          <w:lang w:val="sr-Cyrl-BA"/>
        </w:rPr>
        <w:t>-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sr-Cyrl-BA"/>
        </w:rPr>
        <w:t xml:space="preserve"> Градски одбор Мостар расписује конкурс за додјелу Просвјетине стипендије "Владимир Ћоровић"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hr-HR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sr-Cyrl-BA"/>
        </w:rPr>
        <w:t xml:space="preserve">за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у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ченике основних и средњих школа у школској 2021/20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2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RS"/>
        </w:rPr>
        <w:t>2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.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hr-HR"/>
        </w:rPr>
        <w:t xml:space="preserve">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години и за редовне студенте у академској 202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Latn-RS"/>
        </w:rPr>
        <w:t>1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/20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22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. години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 xml:space="preserve"> са подручја Епархије Захумско-херцеговачке и Приморске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Latn-RS"/>
        </w:rPr>
        <w:t>.</w:t>
      </w:r>
    </w:p>
    <w:p w14:paraId="42183B20" w14:textId="77777777" w:rsidR="00610090" w:rsidRDefault="00610090" w:rsidP="00454AE1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</w:p>
    <w:p w14:paraId="0A0CA6CE" w14:textId="1E0340E9" w:rsidR="00610090" w:rsidRPr="00610090" w:rsidRDefault="00610090" w:rsidP="00454AE1">
      <w:pPr>
        <w:pStyle w:val="Bezproreda"/>
        <w:jc w:val="both"/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</w:pPr>
      <w:r w:rsidRPr="00610090"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  <w:t>Л</w:t>
      </w:r>
      <w:r w:rsidR="00CB2702"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  <w:t>ични подаци кандидата</w:t>
      </w:r>
      <w:r w:rsidRPr="00610090"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  <w:t>:</w:t>
      </w:r>
    </w:p>
    <w:p w14:paraId="0FB7932D" w14:textId="77777777" w:rsidR="00610090" w:rsidRDefault="00610090" w:rsidP="00454AE1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885"/>
        <w:gridCol w:w="8571"/>
      </w:tblGrid>
      <w:tr w:rsidR="00610090" w14:paraId="575EB3B7" w14:textId="77777777" w:rsidTr="00043AC2">
        <w:tc>
          <w:tcPr>
            <w:tcW w:w="1885" w:type="dxa"/>
          </w:tcPr>
          <w:p w14:paraId="4F5C39C6" w14:textId="3CFEA2A0" w:rsidR="00CB2702" w:rsidRDefault="00CB2702" w:rsidP="00CB2702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И</w:t>
            </w:r>
            <w:r w:rsidR="00DD69A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ме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:</w:t>
            </w:r>
          </w:p>
          <w:p w14:paraId="358CD91A" w14:textId="34056E10" w:rsidR="00CB2702" w:rsidRDefault="00CB2702" w:rsidP="00CB2702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8571" w:type="dxa"/>
          </w:tcPr>
          <w:p w14:paraId="777179E8" w14:textId="77777777" w:rsidR="00610090" w:rsidRDefault="00610090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</w:tr>
      <w:tr w:rsidR="00610090" w14:paraId="1BBC6F31" w14:textId="77777777" w:rsidTr="00043AC2">
        <w:tc>
          <w:tcPr>
            <w:tcW w:w="1885" w:type="dxa"/>
          </w:tcPr>
          <w:p w14:paraId="3490B7FB" w14:textId="54133A7B" w:rsidR="00CB2702" w:rsidRDefault="00CB2702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П</w:t>
            </w:r>
            <w:r w:rsidR="00DD69A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резиме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:</w:t>
            </w:r>
          </w:p>
          <w:p w14:paraId="672145D3" w14:textId="2021323B" w:rsidR="00CB2702" w:rsidRDefault="00CB2702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8571" w:type="dxa"/>
          </w:tcPr>
          <w:p w14:paraId="0280A166" w14:textId="77777777" w:rsidR="00610090" w:rsidRDefault="00610090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</w:tr>
      <w:tr w:rsidR="00610090" w14:paraId="67351792" w14:textId="77777777" w:rsidTr="00043AC2">
        <w:tc>
          <w:tcPr>
            <w:tcW w:w="1885" w:type="dxa"/>
          </w:tcPr>
          <w:p w14:paraId="15EC97D0" w14:textId="404EA841" w:rsidR="00CB2702" w:rsidRDefault="00CB2702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П</w:t>
            </w:r>
            <w:r w:rsidR="00DD69A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ол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:</w:t>
            </w:r>
          </w:p>
          <w:p w14:paraId="270279EE" w14:textId="20E5409D" w:rsidR="00CB2702" w:rsidRDefault="00CB2702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8571" w:type="dxa"/>
          </w:tcPr>
          <w:p w14:paraId="250C62C0" w14:textId="77777777" w:rsidR="00610090" w:rsidRDefault="00610090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</w:tr>
      <w:tr w:rsidR="00610090" w14:paraId="21541792" w14:textId="77777777" w:rsidTr="00043AC2">
        <w:tc>
          <w:tcPr>
            <w:tcW w:w="1885" w:type="dxa"/>
          </w:tcPr>
          <w:p w14:paraId="138E3D35" w14:textId="77777777" w:rsidR="00CB2702" w:rsidRDefault="00CB2702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Д</w:t>
            </w:r>
            <w:r w:rsidR="00DD69A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атум рођења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:</w:t>
            </w:r>
          </w:p>
          <w:p w14:paraId="7AD6223D" w14:textId="063AA9BC" w:rsidR="00DD69A0" w:rsidRDefault="00DD69A0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8571" w:type="dxa"/>
          </w:tcPr>
          <w:p w14:paraId="03EC7513" w14:textId="77777777" w:rsidR="00610090" w:rsidRDefault="00610090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</w:tr>
      <w:tr w:rsidR="00610090" w14:paraId="7AC2E211" w14:textId="77777777" w:rsidTr="00043AC2">
        <w:tc>
          <w:tcPr>
            <w:tcW w:w="1885" w:type="dxa"/>
          </w:tcPr>
          <w:p w14:paraId="32190253" w14:textId="58D8E6AE" w:rsidR="00CB2702" w:rsidRDefault="00761045" w:rsidP="003E136E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У</w:t>
            </w:r>
            <w:r w:rsidR="00DD69A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лица, број и м</w:t>
            </w:r>
            <w:r w:rsidR="006B632E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ј</w:t>
            </w:r>
            <w:r w:rsidR="00DD69A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есто</w:t>
            </w:r>
            <w:r w:rsidR="00CB2702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:</w:t>
            </w:r>
          </w:p>
        </w:tc>
        <w:tc>
          <w:tcPr>
            <w:tcW w:w="8571" w:type="dxa"/>
          </w:tcPr>
          <w:p w14:paraId="047AEC2B" w14:textId="77777777" w:rsidR="00610090" w:rsidRDefault="00610090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</w:tr>
      <w:tr w:rsidR="00610090" w14:paraId="5A551B98" w14:textId="77777777" w:rsidTr="00043AC2">
        <w:tc>
          <w:tcPr>
            <w:tcW w:w="1885" w:type="dxa"/>
          </w:tcPr>
          <w:p w14:paraId="2167AC13" w14:textId="1416973A" w:rsidR="00CB2702" w:rsidRPr="006B632E" w:rsidRDefault="00761045" w:rsidP="00DD69A0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М</w:t>
            </w:r>
            <w:r w:rsidR="00DD69A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обилни телефон</w:t>
            </w:r>
            <w:r w:rsidR="00CB2702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:</w:t>
            </w:r>
            <w:r w:rsidR="006B632E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hr-HR"/>
              </w:rPr>
              <w:t xml:space="preserve"> </w:t>
            </w:r>
          </w:p>
        </w:tc>
        <w:tc>
          <w:tcPr>
            <w:tcW w:w="8571" w:type="dxa"/>
          </w:tcPr>
          <w:p w14:paraId="21411F29" w14:textId="77777777" w:rsidR="00610090" w:rsidRDefault="00610090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</w:tr>
      <w:tr w:rsidR="00610090" w14:paraId="246AED11" w14:textId="77777777" w:rsidTr="00043AC2">
        <w:tc>
          <w:tcPr>
            <w:tcW w:w="1885" w:type="dxa"/>
          </w:tcPr>
          <w:p w14:paraId="160B0331" w14:textId="3B7249F9" w:rsidR="00CB2702" w:rsidRDefault="006B632E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Е-</w:t>
            </w:r>
            <w:r w:rsidR="00CB2702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пошта:</w:t>
            </w:r>
          </w:p>
          <w:p w14:paraId="0E107CCD" w14:textId="663839B7" w:rsidR="00CB2702" w:rsidRDefault="00CB2702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8571" w:type="dxa"/>
          </w:tcPr>
          <w:p w14:paraId="29906B23" w14:textId="77777777" w:rsidR="00610090" w:rsidRDefault="00610090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</w:tr>
      <w:tr w:rsidR="00DD69A0" w14:paraId="71C06795" w14:textId="77777777" w:rsidTr="00043AC2">
        <w:tc>
          <w:tcPr>
            <w:tcW w:w="1885" w:type="dxa"/>
          </w:tcPr>
          <w:p w14:paraId="51AB64DA" w14:textId="77777777" w:rsidR="00DD69A0" w:rsidRDefault="00DD69A0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Latn-RS"/>
              </w:rPr>
              <w:t>T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>елефон:</w:t>
            </w:r>
          </w:p>
          <w:p w14:paraId="45A3E989" w14:textId="56F0098E" w:rsidR="00DD69A0" w:rsidRPr="00DD69A0" w:rsidRDefault="00DD69A0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</w:pPr>
          </w:p>
        </w:tc>
        <w:tc>
          <w:tcPr>
            <w:tcW w:w="8571" w:type="dxa"/>
          </w:tcPr>
          <w:p w14:paraId="3C43026A" w14:textId="77777777" w:rsidR="00DD69A0" w:rsidRDefault="00DD69A0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</w:tr>
      <w:tr w:rsidR="00610090" w:rsidRPr="001F5033" w14:paraId="01F924FE" w14:textId="77777777" w:rsidTr="00043AC2">
        <w:tc>
          <w:tcPr>
            <w:tcW w:w="1885" w:type="dxa"/>
          </w:tcPr>
          <w:p w14:paraId="3515665D" w14:textId="3EED007B" w:rsidR="00D65BC0" w:rsidRPr="00D65BC0" w:rsidRDefault="00CB2702" w:rsidP="00D65BC0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У</w:t>
            </w:r>
            <w:r w:rsidR="00DD69A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зраст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:</w:t>
            </w:r>
          </w:p>
        </w:tc>
        <w:tc>
          <w:tcPr>
            <w:tcW w:w="8571" w:type="dxa"/>
          </w:tcPr>
          <w:p w14:paraId="7FA15D3E" w14:textId="489A56FF" w:rsidR="00CB2702" w:rsidRDefault="00CB2702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__ разред основне школ</w:t>
            </w:r>
            <w:r w:rsidR="006B632E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е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 xml:space="preserve">         </w:t>
            </w:r>
            <w:r w:rsidR="00761045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 xml:space="preserve">    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__ разред средње школе             __ година факултета</w:t>
            </w:r>
          </w:p>
          <w:p w14:paraId="1104D8AD" w14:textId="0C2B9936" w:rsidR="00CB2702" w:rsidRDefault="00CB2702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</w:tr>
      <w:tr w:rsidR="00043AC2" w:rsidRPr="001F5033" w14:paraId="383BB994" w14:textId="77777777" w:rsidTr="00043AC2">
        <w:tc>
          <w:tcPr>
            <w:tcW w:w="1885" w:type="dxa"/>
          </w:tcPr>
          <w:p w14:paraId="6AD9363D" w14:textId="77777777" w:rsidR="00043AC2" w:rsidRDefault="00043AC2" w:rsidP="00CB2702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>Број</w:t>
            </w:r>
          </w:p>
          <w:p w14:paraId="21381E87" w14:textId="77777777" w:rsidR="00843DE1" w:rsidRDefault="00043AC2" w:rsidP="00CB2702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>текућег рачуна</w:t>
            </w:r>
          </w:p>
          <w:p w14:paraId="02181A9F" w14:textId="080F8AA8" w:rsidR="00043AC2" w:rsidRPr="00043AC2" w:rsidRDefault="00843DE1" w:rsidP="00CB2702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>(за студенте)</w:t>
            </w:r>
            <w:r w:rsidR="00043AC2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>:</w:t>
            </w:r>
          </w:p>
        </w:tc>
        <w:tc>
          <w:tcPr>
            <w:tcW w:w="8571" w:type="dxa"/>
          </w:tcPr>
          <w:p w14:paraId="71C1F0B1" w14:textId="77777777" w:rsidR="00043AC2" w:rsidRDefault="00043AC2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</w:tr>
    </w:tbl>
    <w:p w14:paraId="672BED93" w14:textId="77777777" w:rsidR="00610090" w:rsidRDefault="00610090" w:rsidP="00454AE1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</w:p>
    <w:p w14:paraId="0770BDA5" w14:textId="77777777" w:rsidR="00EF376E" w:rsidRDefault="00EF376E" w:rsidP="00610090">
      <w:pPr>
        <w:pStyle w:val="Bezproreda"/>
        <w:jc w:val="both"/>
        <w:rPr>
          <w:rFonts w:ascii="Times New Roman" w:hAnsi="Times New Roman" w:cs="Times New Roman"/>
          <w:b/>
          <w:color w:val="000000"/>
          <w:sz w:val="24"/>
          <w:szCs w:val="24"/>
          <w:lang w:val="sr-Cyrl-RS"/>
        </w:rPr>
      </w:pPr>
    </w:p>
    <w:p w14:paraId="0C02DED4" w14:textId="15CA2817" w:rsidR="00610090" w:rsidRPr="00610090" w:rsidRDefault="00610090" w:rsidP="00610090">
      <w:pPr>
        <w:pStyle w:val="Bezproreda"/>
        <w:jc w:val="both"/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</w:pPr>
      <w:r w:rsidRPr="00610090"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  <w:t xml:space="preserve">Подаци о </w:t>
      </w:r>
      <w:r w:rsidR="00761045"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  <w:t>једном од ро</w:t>
      </w:r>
      <w:r w:rsidRPr="00610090"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  <w:t>дитељ</w:t>
      </w:r>
      <w:r w:rsidR="00761045"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  <w:t>а (</w:t>
      </w:r>
      <w:r w:rsidR="00CB2702"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  <w:t>старатељ</w:t>
      </w:r>
      <w:r w:rsidR="00761045"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  <w:t xml:space="preserve">а) </w:t>
      </w:r>
      <w:r w:rsidR="00CB2702"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  <w:t>кандидата</w:t>
      </w:r>
      <w:r w:rsidRPr="00610090"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  <w:t>:</w:t>
      </w:r>
    </w:p>
    <w:p w14:paraId="5E80F5C6" w14:textId="77777777" w:rsidR="00610090" w:rsidRDefault="00610090" w:rsidP="00610090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</w:p>
    <w:p w14:paraId="326833E6" w14:textId="42FDC784" w:rsidR="00761045" w:rsidRDefault="00610090" w:rsidP="00610090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Име</w:t>
      </w:r>
      <w:r w:rsidR="00761045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 xml:space="preserve"> и презиме: ______________________________</w:t>
      </w:r>
      <w:r w:rsidR="00DD69A0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_______</w:t>
      </w:r>
      <w:r w:rsidR="00761045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______</w:t>
      </w:r>
    </w:p>
    <w:p w14:paraId="7D67BAA1" w14:textId="77777777" w:rsidR="00610090" w:rsidRDefault="00610090" w:rsidP="00454AE1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</w:p>
    <w:p w14:paraId="30F5F32D" w14:textId="44EA0FBF" w:rsidR="00610090" w:rsidRDefault="00610090" w:rsidP="00454AE1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Телефон</w:t>
      </w:r>
      <w:r w:rsidR="00761045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 xml:space="preserve">: </w:t>
      </w:r>
      <w:r w:rsidR="00DD69A0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___________________________</w:t>
      </w:r>
      <w:r w:rsidR="00761045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_____________________</w:t>
      </w:r>
    </w:p>
    <w:p w14:paraId="4C2F7626" w14:textId="77777777" w:rsidR="00610090" w:rsidRDefault="00610090" w:rsidP="00454AE1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</w:p>
    <w:p w14:paraId="6FC6E12E" w14:textId="77777777" w:rsidR="00761045" w:rsidRDefault="00761045" w:rsidP="00454AE1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</w:p>
    <w:p w14:paraId="24CBA88D" w14:textId="77777777" w:rsidR="00761045" w:rsidRPr="00EF376E" w:rsidRDefault="00761045" w:rsidP="00454AE1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Latn-RS"/>
        </w:rPr>
      </w:pPr>
    </w:p>
    <w:p w14:paraId="07423296" w14:textId="77777777" w:rsidR="00761045" w:rsidRDefault="00761045" w:rsidP="00610090">
      <w:pPr>
        <w:pStyle w:val="Bezproreda"/>
        <w:ind w:left="7080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</w:p>
    <w:p w14:paraId="725F9E7E" w14:textId="1223A6A5" w:rsidR="00610090" w:rsidRDefault="00610090" w:rsidP="00610090">
      <w:pPr>
        <w:pStyle w:val="Bezproreda"/>
        <w:ind w:left="7080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 xml:space="preserve">       П</w:t>
      </w:r>
      <w:r w:rsidR="00761045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ОТПИС КАНДИДАТА</w:t>
      </w:r>
    </w:p>
    <w:p w14:paraId="5B5DA4A5" w14:textId="328239B0" w:rsidR="00610090" w:rsidRDefault="00610090" w:rsidP="00610090">
      <w:pPr>
        <w:pStyle w:val="Bezproreda"/>
        <w:ind w:left="7080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</w:p>
    <w:p w14:paraId="48EBF66B" w14:textId="7437F816" w:rsidR="00610090" w:rsidRDefault="00761045" w:rsidP="00761045">
      <w:pPr>
        <w:pStyle w:val="Bezproreda"/>
        <w:ind w:left="6372" w:firstLine="708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______</w:t>
      </w:r>
      <w:r w:rsidR="00610090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_____________________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_</w:t>
      </w:r>
    </w:p>
    <w:sectPr w:rsidR="00610090" w:rsidSect="00454AE1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D2DFBD" w14:textId="77777777" w:rsidR="0072063C" w:rsidRDefault="0072063C" w:rsidP="00454AE1">
      <w:pPr>
        <w:spacing w:after="0" w:line="240" w:lineRule="auto"/>
      </w:pPr>
      <w:r>
        <w:separator/>
      </w:r>
    </w:p>
  </w:endnote>
  <w:endnote w:type="continuationSeparator" w:id="0">
    <w:p w14:paraId="424CD91F" w14:textId="77777777" w:rsidR="0072063C" w:rsidRDefault="0072063C" w:rsidP="00454A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HilandarskiUstav5">
    <w:altName w:val="Times New Roman"/>
    <w:panose1 w:val="00000000000000000000"/>
    <w:charset w:val="00"/>
    <w:family w:val="roman"/>
    <w:notTrueType/>
    <w:pitch w:val="variable"/>
    <w:sig w:usb0="00000001" w:usb1="FBDFFFFF" w:usb2="081BFFFF" w:usb3="00000000" w:csb0="0000001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025374" w14:textId="77777777" w:rsidR="0072063C" w:rsidRDefault="0072063C" w:rsidP="00454AE1">
      <w:pPr>
        <w:spacing w:after="0" w:line="240" w:lineRule="auto"/>
      </w:pPr>
      <w:r>
        <w:separator/>
      </w:r>
    </w:p>
  </w:footnote>
  <w:footnote w:type="continuationSeparator" w:id="0">
    <w:p w14:paraId="566E21CC" w14:textId="77777777" w:rsidR="0072063C" w:rsidRDefault="0072063C" w:rsidP="00454A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F43373"/>
    <w:multiLevelType w:val="hybridMultilevel"/>
    <w:tmpl w:val="1A92B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1A0019">
      <w:start w:val="1"/>
      <w:numFmt w:val="lowerLetter"/>
      <w:lvlText w:val="%2."/>
      <w:lvlJc w:val="left"/>
      <w:pPr>
        <w:ind w:left="1440" w:hanging="360"/>
      </w:pPr>
    </w:lvl>
    <w:lvl w:ilvl="2" w:tplc="181A001B">
      <w:start w:val="1"/>
      <w:numFmt w:val="lowerRoman"/>
      <w:lvlText w:val="%3."/>
      <w:lvlJc w:val="right"/>
      <w:pPr>
        <w:ind w:left="2160" w:hanging="180"/>
      </w:pPr>
    </w:lvl>
    <w:lvl w:ilvl="3" w:tplc="181A000F">
      <w:start w:val="1"/>
      <w:numFmt w:val="decimal"/>
      <w:lvlText w:val="%4."/>
      <w:lvlJc w:val="left"/>
      <w:pPr>
        <w:ind w:left="2880" w:hanging="360"/>
      </w:pPr>
    </w:lvl>
    <w:lvl w:ilvl="4" w:tplc="181A0019">
      <w:start w:val="1"/>
      <w:numFmt w:val="lowerLetter"/>
      <w:lvlText w:val="%5."/>
      <w:lvlJc w:val="left"/>
      <w:pPr>
        <w:ind w:left="3600" w:hanging="360"/>
      </w:pPr>
    </w:lvl>
    <w:lvl w:ilvl="5" w:tplc="181A001B">
      <w:start w:val="1"/>
      <w:numFmt w:val="lowerRoman"/>
      <w:lvlText w:val="%6."/>
      <w:lvlJc w:val="right"/>
      <w:pPr>
        <w:ind w:left="4320" w:hanging="180"/>
      </w:pPr>
    </w:lvl>
    <w:lvl w:ilvl="6" w:tplc="181A000F">
      <w:start w:val="1"/>
      <w:numFmt w:val="decimal"/>
      <w:lvlText w:val="%7."/>
      <w:lvlJc w:val="left"/>
      <w:pPr>
        <w:ind w:left="5040" w:hanging="360"/>
      </w:pPr>
    </w:lvl>
    <w:lvl w:ilvl="7" w:tplc="181A0019">
      <w:start w:val="1"/>
      <w:numFmt w:val="lowerLetter"/>
      <w:lvlText w:val="%8."/>
      <w:lvlJc w:val="left"/>
      <w:pPr>
        <w:ind w:left="5760" w:hanging="360"/>
      </w:pPr>
    </w:lvl>
    <w:lvl w:ilvl="8" w:tplc="181A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39188D"/>
    <w:multiLevelType w:val="hybridMultilevel"/>
    <w:tmpl w:val="39CE0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1A0019">
      <w:start w:val="1"/>
      <w:numFmt w:val="lowerLetter"/>
      <w:lvlText w:val="%2."/>
      <w:lvlJc w:val="left"/>
      <w:pPr>
        <w:ind w:left="1440" w:hanging="360"/>
      </w:pPr>
    </w:lvl>
    <w:lvl w:ilvl="2" w:tplc="181A001B">
      <w:start w:val="1"/>
      <w:numFmt w:val="lowerRoman"/>
      <w:lvlText w:val="%3."/>
      <w:lvlJc w:val="right"/>
      <w:pPr>
        <w:ind w:left="2160" w:hanging="180"/>
      </w:pPr>
    </w:lvl>
    <w:lvl w:ilvl="3" w:tplc="181A000F">
      <w:start w:val="1"/>
      <w:numFmt w:val="decimal"/>
      <w:lvlText w:val="%4."/>
      <w:lvlJc w:val="left"/>
      <w:pPr>
        <w:ind w:left="2880" w:hanging="360"/>
      </w:pPr>
    </w:lvl>
    <w:lvl w:ilvl="4" w:tplc="181A0019">
      <w:start w:val="1"/>
      <w:numFmt w:val="lowerLetter"/>
      <w:lvlText w:val="%5."/>
      <w:lvlJc w:val="left"/>
      <w:pPr>
        <w:ind w:left="3600" w:hanging="360"/>
      </w:pPr>
    </w:lvl>
    <w:lvl w:ilvl="5" w:tplc="181A001B">
      <w:start w:val="1"/>
      <w:numFmt w:val="lowerRoman"/>
      <w:lvlText w:val="%6."/>
      <w:lvlJc w:val="right"/>
      <w:pPr>
        <w:ind w:left="4320" w:hanging="180"/>
      </w:pPr>
    </w:lvl>
    <w:lvl w:ilvl="6" w:tplc="181A000F">
      <w:start w:val="1"/>
      <w:numFmt w:val="decimal"/>
      <w:lvlText w:val="%7."/>
      <w:lvlJc w:val="left"/>
      <w:pPr>
        <w:ind w:left="5040" w:hanging="360"/>
      </w:pPr>
    </w:lvl>
    <w:lvl w:ilvl="7" w:tplc="181A0019">
      <w:start w:val="1"/>
      <w:numFmt w:val="lowerLetter"/>
      <w:lvlText w:val="%8."/>
      <w:lvlJc w:val="left"/>
      <w:pPr>
        <w:ind w:left="5760" w:hanging="360"/>
      </w:pPr>
    </w:lvl>
    <w:lvl w:ilvl="8" w:tplc="181A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CD2CE7"/>
    <w:multiLevelType w:val="hybridMultilevel"/>
    <w:tmpl w:val="C922A196"/>
    <w:lvl w:ilvl="0" w:tplc="718A4D46">
      <w:numFmt w:val="bullet"/>
      <w:lvlText w:val="-"/>
      <w:lvlJc w:val="left"/>
      <w:pPr>
        <w:ind w:left="720" w:hanging="360"/>
      </w:pPr>
      <w:rPr>
        <w:rFonts w:ascii="Times New Roman" w:eastAsia="HilandarskiUstav5" w:hAnsi="Times New Roman" w:cs="Times New Roman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ACF252C"/>
    <w:multiLevelType w:val="hybridMultilevel"/>
    <w:tmpl w:val="82E4DF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1A0019">
      <w:start w:val="1"/>
      <w:numFmt w:val="lowerLetter"/>
      <w:lvlText w:val="%2."/>
      <w:lvlJc w:val="left"/>
      <w:pPr>
        <w:ind w:left="1440" w:hanging="360"/>
      </w:pPr>
    </w:lvl>
    <w:lvl w:ilvl="2" w:tplc="181A001B">
      <w:start w:val="1"/>
      <w:numFmt w:val="lowerRoman"/>
      <w:lvlText w:val="%3."/>
      <w:lvlJc w:val="right"/>
      <w:pPr>
        <w:ind w:left="2160" w:hanging="180"/>
      </w:pPr>
    </w:lvl>
    <w:lvl w:ilvl="3" w:tplc="181A000F">
      <w:start w:val="1"/>
      <w:numFmt w:val="decimal"/>
      <w:lvlText w:val="%4."/>
      <w:lvlJc w:val="left"/>
      <w:pPr>
        <w:ind w:left="2880" w:hanging="360"/>
      </w:pPr>
    </w:lvl>
    <w:lvl w:ilvl="4" w:tplc="181A0019">
      <w:start w:val="1"/>
      <w:numFmt w:val="lowerLetter"/>
      <w:lvlText w:val="%5."/>
      <w:lvlJc w:val="left"/>
      <w:pPr>
        <w:ind w:left="3600" w:hanging="360"/>
      </w:pPr>
    </w:lvl>
    <w:lvl w:ilvl="5" w:tplc="181A001B">
      <w:start w:val="1"/>
      <w:numFmt w:val="lowerRoman"/>
      <w:lvlText w:val="%6."/>
      <w:lvlJc w:val="right"/>
      <w:pPr>
        <w:ind w:left="4320" w:hanging="180"/>
      </w:pPr>
    </w:lvl>
    <w:lvl w:ilvl="6" w:tplc="181A000F">
      <w:start w:val="1"/>
      <w:numFmt w:val="decimal"/>
      <w:lvlText w:val="%7."/>
      <w:lvlJc w:val="left"/>
      <w:pPr>
        <w:ind w:left="5040" w:hanging="360"/>
      </w:pPr>
    </w:lvl>
    <w:lvl w:ilvl="7" w:tplc="181A0019">
      <w:start w:val="1"/>
      <w:numFmt w:val="lowerLetter"/>
      <w:lvlText w:val="%8."/>
      <w:lvlJc w:val="left"/>
      <w:pPr>
        <w:ind w:left="5760" w:hanging="360"/>
      </w:pPr>
    </w:lvl>
    <w:lvl w:ilvl="8" w:tplc="181A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E0133A9"/>
    <w:multiLevelType w:val="hybridMultilevel"/>
    <w:tmpl w:val="28E2A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1A0019">
      <w:start w:val="1"/>
      <w:numFmt w:val="lowerLetter"/>
      <w:lvlText w:val="%2."/>
      <w:lvlJc w:val="left"/>
      <w:pPr>
        <w:ind w:left="1440" w:hanging="360"/>
      </w:pPr>
    </w:lvl>
    <w:lvl w:ilvl="2" w:tplc="181A001B">
      <w:start w:val="1"/>
      <w:numFmt w:val="lowerRoman"/>
      <w:lvlText w:val="%3."/>
      <w:lvlJc w:val="right"/>
      <w:pPr>
        <w:ind w:left="2160" w:hanging="180"/>
      </w:pPr>
    </w:lvl>
    <w:lvl w:ilvl="3" w:tplc="181A000F">
      <w:start w:val="1"/>
      <w:numFmt w:val="decimal"/>
      <w:lvlText w:val="%4."/>
      <w:lvlJc w:val="left"/>
      <w:pPr>
        <w:ind w:left="2880" w:hanging="360"/>
      </w:pPr>
    </w:lvl>
    <w:lvl w:ilvl="4" w:tplc="181A0019">
      <w:start w:val="1"/>
      <w:numFmt w:val="lowerLetter"/>
      <w:lvlText w:val="%5."/>
      <w:lvlJc w:val="left"/>
      <w:pPr>
        <w:ind w:left="3600" w:hanging="360"/>
      </w:pPr>
    </w:lvl>
    <w:lvl w:ilvl="5" w:tplc="181A001B">
      <w:start w:val="1"/>
      <w:numFmt w:val="lowerRoman"/>
      <w:lvlText w:val="%6."/>
      <w:lvlJc w:val="right"/>
      <w:pPr>
        <w:ind w:left="4320" w:hanging="180"/>
      </w:pPr>
    </w:lvl>
    <w:lvl w:ilvl="6" w:tplc="181A000F">
      <w:start w:val="1"/>
      <w:numFmt w:val="decimal"/>
      <w:lvlText w:val="%7."/>
      <w:lvlJc w:val="left"/>
      <w:pPr>
        <w:ind w:left="5040" w:hanging="360"/>
      </w:pPr>
    </w:lvl>
    <w:lvl w:ilvl="7" w:tplc="181A0019">
      <w:start w:val="1"/>
      <w:numFmt w:val="lowerLetter"/>
      <w:lvlText w:val="%8."/>
      <w:lvlJc w:val="left"/>
      <w:pPr>
        <w:ind w:left="5760" w:hanging="360"/>
      </w:pPr>
    </w:lvl>
    <w:lvl w:ilvl="8" w:tplc="181A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AC61A69"/>
    <w:multiLevelType w:val="hybridMultilevel"/>
    <w:tmpl w:val="C13A46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DC74201"/>
    <w:multiLevelType w:val="hybridMultilevel"/>
    <w:tmpl w:val="D1EAA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1A0019">
      <w:start w:val="1"/>
      <w:numFmt w:val="lowerLetter"/>
      <w:lvlText w:val="%2."/>
      <w:lvlJc w:val="left"/>
      <w:pPr>
        <w:ind w:left="1440" w:hanging="360"/>
      </w:pPr>
    </w:lvl>
    <w:lvl w:ilvl="2" w:tplc="181A001B">
      <w:start w:val="1"/>
      <w:numFmt w:val="lowerRoman"/>
      <w:lvlText w:val="%3."/>
      <w:lvlJc w:val="right"/>
      <w:pPr>
        <w:ind w:left="2160" w:hanging="180"/>
      </w:pPr>
    </w:lvl>
    <w:lvl w:ilvl="3" w:tplc="181A000F">
      <w:start w:val="1"/>
      <w:numFmt w:val="decimal"/>
      <w:lvlText w:val="%4."/>
      <w:lvlJc w:val="left"/>
      <w:pPr>
        <w:ind w:left="2880" w:hanging="360"/>
      </w:pPr>
    </w:lvl>
    <w:lvl w:ilvl="4" w:tplc="181A0019">
      <w:start w:val="1"/>
      <w:numFmt w:val="lowerLetter"/>
      <w:lvlText w:val="%5."/>
      <w:lvlJc w:val="left"/>
      <w:pPr>
        <w:ind w:left="3600" w:hanging="360"/>
      </w:pPr>
    </w:lvl>
    <w:lvl w:ilvl="5" w:tplc="181A001B">
      <w:start w:val="1"/>
      <w:numFmt w:val="lowerRoman"/>
      <w:lvlText w:val="%6."/>
      <w:lvlJc w:val="right"/>
      <w:pPr>
        <w:ind w:left="4320" w:hanging="180"/>
      </w:pPr>
    </w:lvl>
    <w:lvl w:ilvl="6" w:tplc="181A000F">
      <w:start w:val="1"/>
      <w:numFmt w:val="decimal"/>
      <w:lvlText w:val="%7."/>
      <w:lvlJc w:val="left"/>
      <w:pPr>
        <w:ind w:left="5040" w:hanging="360"/>
      </w:pPr>
    </w:lvl>
    <w:lvl w:ilvl="7" w:tplc="181A0019">
      <w:start w:val="1"/>
      <w:numFmt w:val="lowerLetter"/>
      <w:lvlText w:val="%8."/>
      <w:lvlJc w:val="left"/>
      <w:pPr>
        <w:ind w:left="5760" w:hanging="360"/>
      </w:pPr>
    </w:lvl>
    <w:lvl w:ilvl="8" w:tplc="18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jMxMbWwtDA2NDFW0lEKTi0uzszPAykwNK0FAHkuEXwtAAAA"/>
  </w:docVars>
  <w:rsids>
    <w:rsidRoot w:val="006214ED"/>
    <w:rsid w:val="00004860"/>
    <w:rsid w:val="00010918"/>
    <w:rsid w:val="00043AC2"/>
    <w:rsid w:val="00073CB9"/>
    <w:rsid w:val="000A0956"/>
    <w:rsid w:val="00113C33"/>
    <w:rsid w:val="00146E1D"/>
    <w:rsid w:val="00164CFD"/>
    <w:rsid w:val="001743F4"/>
    <w:rsid w:val="0019168D"/>
    <w:rsid w:val="001A783E"/>
    <w:rsid w:val="001B5D2F"/>
    <w:rsid w:val="001B5E56"/>
    <w:rsid w:val="001C336C"/>
    <w:rsid w:val="001C5E4E"/>
    <w:rsid w:val="001D1B3F"/>
    <w:rsid w:val="001F5033"/>
    <w:rsid w:val="00224AEB"/>
    <w:rsid w:val="002438AE"/>
    <w:rsid w:val="0028064B"/>
    <w:rsid w:val="00283C2B"/>
    <w:rsid w:val="00291CF7"/>
    <w:rsid w:val="002A15D7"/>
    <w:rsid w:val="002E750B"/>
    <w:rsid w:val="00303EAF"/>
    <w:rsid w:val="0030616E"/>
    <w:rsid w:val="003206A7"/>
    <w:rsid w:val="00331CA8"/>
    <w:rsid w:val="00336812"/>
    <w:rsid w:val="0034441E"/>
    <w:rsid w:val="00365B8A"/>
    <w:rsid w:val="0037166A"/>
    <w:rsid w:val="003E136E"/>
    <w:rsid w:val="003F6D87"/>
    <w:rsid w:val="00411733"/>
    <w:rsid w:val="00454AE1"/>
    <w:rsid w:val="004A5BF1"/>
    <w:rsid w:val="00571313"/>
    <w:rsid w:val="00581A6F"/>
    <w:rsid w:val="005D5670"/>
    <w:rsid w:val="005F08A0"/>
    <w:rsid w:val="00600FF8"/>
    <w:rsid w:val="00610090"/>
    <w:rsid w:val="006214ED"/>
    <w:rsid w:val="006433D2"/>
    <w:rsid w:val="006447A6"/>
    <w:rsid w:val="00647846"/>
    <w:rsid w:val="00683DD3"/>
    <w:rsid w:val="006A388D"/>
    <w:rsid w:val="006B3029"/>
    <w:rsid w:val="006B632E"/>
    <w:rsid w:val="006C0267"/>
    <w:rsid w:val="006D2716"/>
    <w:rsid w:val="006E6038"/>
    <w:rsid w:val="0072063C"/>
    <w:rsid w:val="0074148D"/>
    <w:rsid w:val="00761045"/>
    <w:rsid w:val="00764415"/>
    <w:rsid w:val="007A2F19"/>
    <w:rsid w:val="007C19B8"/>
    <w:rsid w:val="007D5DE8"/>
    <w:rsid w:val="0080729E"/>
    <w:rsid w:val="008247C0"/>
    <w:rsid w:val="00825C2C"/>
    <w:rsid w:val="00840815"/>
    <w:rsid w:val="00843DE1"/>
    <w:rsid w:val="00852A89"/>
    <w:rsid w:val="00865725"/>
    <w:rsid w:val="00866B36"/>
    <w:rsid w:val="00880C71"/>
    <w:rsid w:val="00886677"/>
    <w:rsid w:val="008A0726"/>
    <w:rsid w:val="008D4ADA"/>
    <w:rsid w:val="00913E0D"/>
    <w:rsid w:val="00934577"/>
    <w:rsid w:val="00965B4C"/>
    <w:rsid w:val="00970996"/>
    <w:rsid w:val="009A17BB"/>
    <w:rsid w:val="009A1C7A"/>
    <w:rsid w:val="00A14C78"/>
    <w:rsid w:val="00A23350"/>
    <w:rsid w:val="00A3192F"/>
    <w:rsid w:val="00A36AB9"/>
    <w:rsid w:val="00A67BB6"/>
    <w:rsid w:val="00AD6833"/>
    <w:rsid w:val="00B20C5C"/>
    <w:rsid w:val="00B33E58"/>
    <w:rsid w:val="00B42DA4"/>
    <w:rsid w:val="00B66D09"/>
    <w:rsid w:val="00B94E87"/>
    <w:rsid w:val="00BD0750"/>
    <w:rsid w:val="00C00E19"/>
    <w:rsid w:val="00C349E6"/>
    <w:rsid w:val="00C55023"/>
    <w:rsid w:val="00C96589"/>
    <w:rsid w:val="00C96B66"/>
    <w:rsid w:val="00CB2702"/>
    <w:rsid w:val="00CC33F2"/>
    <w:rsid w:val="00CC699F"/>
    <w:rsid w:val="00D1171D"/>
    <w:rsid w:val="00D65BC0"/>
    <w:rsid w:val="00D66F64"/>
    <w:rsid w:val="00D73B66"/>
    <w:rsid w:val="00D840CE"/>
    <w:rsid w:val="00DC48DA"/>
    <w:rsid w:val="00DD5235"/>
    <w:rsid w:val="00DD69A0"/>
    <w:rsid w:val="00E118E9"/>
    <w:rsid w:val="00E16F04"/>
    <w:rsid w:val="00E41F16"/>
    <w:rsid w:val="00E66DAF"/>
    <w:rsid w:val="00E93C7A"/>
    <w:rsid w:val="00EA7BD7"/>
    <w:rsid w:val="00EC5263"/>
    <w:rsid w:val="00EC5F5D"/>
    <w:rsid w:val="00EC6765"/>
    <w:rsid w:val="00EF376E"/>
    <w:rsid w:val="00F04AF3"/>
    <w:rsid w:val="00F20F0F"/>
    <w:rsid w:val="00F50030"/>
    <w:rsid w:val="00F74551"/>
    <w:rsid w:val="00F814B9"/>
    <w:rsid w:val="00FA07A0"/>
    <w:rsid w:val="00FD2E51"/>
    <w:rsid w:val="00FE3A5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454F8B"/>
  <w15:docId w15:val="{69E7AC65-45CA-42B7-BDC0-D742813ED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link w:val="TekstbaloniaChar"/>
    <w:uiPriority w:val="99"/>
    <w:semiHidden/>
    <w:unhideWhenUsed/>
    <w:rsid w:val="007D5D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7D5DE8"/>
    <w:rPr>
      <w:rFonts w:ascii="Tahoma" w:hAnsi="Tahoma" w:cs="Tahoma"/>
      <w:sz w:val="16"/>
      <w:szCs w:val="16"/>
    </w:rPr>
  </w:style>
  <w:style w:type="table" w:styleId="Reetkatablice">
    <w:name w:val="Table Grid"/>
    <w:basedOn w:val="Obinatablica"/>
    <w:uiPriority w:val="59"/>
    <w:rsid w:val="00291CF7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Odlomakpopisa">
    <w:name w:val="List Paragraph"/>
    <w:basedOn w:val="Normal"/>
    <w:uiPriority w:val="34"/>
    <w:qFormat/>
    <w:rsid w:val="00331CA8"/>
    <w:pPr>
      <w:ind w:left="720"/>
      <w:contextualSpacing/>
    </w:pPr>
  </w:style>
  <w:style w:type="character" w:customStyle="1" w:styleId="Heading2">
    <w:name w:val="Heading #2_"/>
    <w:basedOn w:val="Zadanifontodlomka"/>
    <w:link w:val="Heading20"/>
    <w:rsid w:val="00DD5235"/>
    <w:rPr>
      <w:rFonts w:ascii="Calibri" w:eastAsia="Calibri" w:hAnsi="Calibri" w:cs="Calibri"/>
      <w:b/>
      <w:bCs/>
      <w:shd w:val="clear" w:color="auto" w:fill="FFFFFF"/>
    </w:rPr>
  </w:style>
  <w:style w:type="character" w:customStyle="1" w:styleId="Bodytext2">
    <w:name w:val="Body text (2)_"/>
    <w:basedOn w:val="Zadanifontodlomka"/>
    <w:link w:val="Bodytext20"/>
    <w:rsid w:val="00DD5235"/>
    <w:rPr>
      <w:rFonts w:ascii="Calibri" w:eastAsia="Calibri" w:hAnsi="Calibri" w:cs="Calibri"/>
      <w:shd w:val="clear" w:color="auto" w:fill="FFFFFF"/>
    </w:rPr>
  </w:style>
  <w:style w:type="paragraph" w:customStyle="1" w:styleId="Heading20">
    <w:name w:val="Heading #2"/>
    <w:basedOn w:val="Normal"/>
    <w:link w:val="Heading2"/>
    <w:rsid w:val="00DD5235"/>
    <w:pPr>
      <w:widowControl w:val="0"/>
      <w:shd w:val="clear" w:color="auto" w:fill="FFFFFF"/>
      <w:spacing w:before="900" w:after="360" w:line="0" w:lineRule="atLeast"/>
      <w:jc w:val="center"/>
      <w:outlineLvl w:val="1"/>
    </w:pPr>
    <w:rPr>
      <w:rFonts w:ascii="Calibri" w:eastAsia="Calibri" w:hAnsi="Calibri" w:cs="Calibri"/>
      <w:b/>
      <w:bCs/>
    </w:rPr>
  </w:style>
  <w:style w:type="paragraph" w:customStyle="1" w:styleId="Bodytext20">
    <w:name w:val="Body text (2)"/>
    <w:basedOn w:val="Normal"/>
    <w:link w:val="Bodytext2"/>
    <w:rsid w:val="00DD5235"/>
    <w:pPr>
      <w:widowControl w:val="0"/>
      <w:shd w:val="clear" w:color="auto" w:fill="FFFFFF"/>
      <w:spacing w:before="360" w:after="240" w:line="295" w:lineRule="exact"/>
      <w:jc w:val="both"/>
    </w:pPr>
    <w:rPr>
      <w:rFonts w:ascii="Calibri" w:eastAsia="Calibri" w:hAnsi="Calibri" w:cs="Calibri"/>
    </w:rPr>
  </w:style>
  <w:style w:type="paragraph" w:customStyle="1" w:styleId="gmail-heading20">
    <w:name w:val="gmail-heading20"/>
    <w:basedOn w:val="Normal"/>
    <w:rsid w:val="00DD52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r-Latn-BA" w:eastAsia="sr-Latn-BA"/>
    </w:rPr>
  </w:style>
  <w:style w:type="paragraph" w:customStyle="1" w:styleId="gmail-bodytext20">
    <w:name w:val="gmail-bodytext20"/>
    <w:basedOn w:val="Normal"/>
    <w:rsid w:val="00DD52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r-Latn-BA" w:eastAsia="sr-Latn-BA"/>
    </w:rPr>
  </w:style>
  <w:style w:type="character" w:styleId="Hiperveza">
    <w:name w:val="Hyperlink"/>
    <w:basedOn w:val="Zadanifontodlomka"/>
    <w:uiPriority w:val="99"/>
    <w:unhideWhenUsed/>
    <w:rsid w:val="00D73B66"/>
    <w:rPr>
      <w:color w:val="0000FF"/>
      <w:u w:val="single"/>
    </w:rPr>
  </w:style>
  <w:style w:type="paragraph" w:styleId="Bezproreda">
    <w:name w:val="No Spacing"/>
    <w:uiPriority w:val="1"/>
    <w:qFormat/>
    <w:rsid w:val="00454AE1"/>
    <w:pPr>
      <w:spacing w:after="0" w:line="240" w:lineRule="auto"/>
    </w:pPr>
    <w:rPr>
      <w:lang w:val="sr-Latn-BA"/>
    </w:rPr>
  </w:style>
  <w:style w:type="paragraph" w:styleId="Zaglavlje">
    <w:name w:val="header"/>
    <w:basedOn w:val="Normal"/>
    <w:link w:val="ZaglavljeChar"/>
    <w:uiPriority w:val="99"/>
    <w:unhideWhenUsed/>
    <w:rsid w:val="00454A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454AE1"/>
  </w:style>
  <w:style w:type="paragraph" w:styleId="Podnoje">
    <w:name w:val="footer"/>
    <w:basedOn w:val="Normal"/>
    <w:link w:val="PodnojeChar"/>
    <w:uiPriority w:val="99"/>
    <w:unhideWhenUsed/>
    <w:rsid w:val="00454A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454AE1"/>
  </w:style>
  <w:style w:type="character" w:styleId="Referencakomentara">
    <w:name w:val="annotation reference"/>
    <w:basedOn w:val="Zadanifontodlomka"/>
    <w:uiPriority w:val="99"/>
    <w:semiHidden/>
    <w:unhideWhenUsed/>
    <w:rsid w:val="00010918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010918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010918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010918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0109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55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22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41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17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D9665E-2133-498F-9C82-3FF44C9482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8</Words>
  <Characters>1130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IP AVIATION d.o.o. Mostar</Company>
  <LinksUpToDate>false</LinksUpToDate>
  <CharactersWithSpaces>13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oBook</dc:creator>
  <cp:lastModifiedBy>Korisnik</cp:lastModifiedBy>
  <cp:revision>3</cp:revision>
  <dcterms:created xsi:type="dcterms:W3CDTF">2021-10-15T11:08:00Z</dcterms:created>
  <dcterms:modified xsi:type="dcterms:W3CDTF">2021-10-15T11:11:00Z</dcterms:modified>
</cp:coreProperties>
</file>